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BAF61" w14:textId="2FA40C0F" w:rsidR="00787929" w:rsidRPr="00787929" w:rsidRDefault="00787929" w:rsidP="00787929">
      <w:pPr>
        <w:spacing w:after="0" w:line="240" w:lineRule="auto"/>
        <w:rPr>
          <w:b/>
          <w:color w:val="595959" w:themeColor="text1" w:themeTint="A6"/>
          <w:sz w:val="32"/>
          <w:szCs w:val="32"/>
        </w:rPr>
      </w:pPr>
      <w:bookmarkStart w:id="0" w:name="_Toc514844113"/>
      <w:bookmarkStart w:id="1" w:name="_Toc514844351"/>
      <w:bookmarkStart w:id="2" w:name="_Toc514852214"/>
      <w:bookmarkStart w:id="3" w:name="_Toc516132378"/>
      <w:bookmarkStart w:id="4" w:name="_Toc519496219"/>
      <w:r w:rsidRPr="00787929">
        <w:rPr>
          <w:rFonts w:cs="Arial"/>
          <w:b/>
          <w:noProof/>
          <w:color w:val="595959" w:themeColor="text1" w:themeTint="A6"/>
          <w:sz w:val="40"/>
          <w:szCs w:val="40"/>
        </w:rPr>
        <w:drawing>
          <wp:anchor distT="0" distB="0" distL="114300" distR="114300" simplePos="0" relativeHeight="251648000" behindDoc="1" locked="0" layoutInCell="1" allowOverlap="1" wp14:anchorId="0429AEE4" wp14:editId="254B411D">
            <wp:simplePos x="0" y="0"/>
            <wp:positionH relativeFrom="column">
              <wp:posOffset>6452870</wp:posOffset>
            </wp:positionH>
            <wp:positionV relativeFrom="paragraph">
              <wp:posOffset>-24765</wp:posOffset>
            </wp:positionV>
            <wp:extent cx="2823402" cy="391819"/>
            <wp:effectExtent l="0" t="0" r="0" b="190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23402" cy="391819"/>
                    </a:xfrm>
                    <a:prstGeom prst="rect">
                      <a:avLst/>
                    </a:prstGeom>
                  </pic:spPr>
                </pic:pic>
              </a:graphicData>
            </a:graphic>
            <wp14:sizeRelH relativeFrom="page">
              <wp14:pctWidth>0</wp14:pctWidth>
            </wp14:sizeRelH>
            <wp14:sizeRelV relativeFrom="page">
              <wp14:pctHeight>0</wp14:pctHeight>
            </wp14:sizeRelV>
          </wp:anchor>
        </w:drawing>
      </w:r>
      <w:r w:rsidRPr="00787929">
        <w:rPr>
          <w:rFonts w:cs="Arial"/>
          <w:b/>
          <w:noProof/>
          <w:color w:val="595959" w:themeColor="text1" w:themeTint="A6"/>
          <w:sz w:val="40"/>
          <w:szCs w:val="24"/>
        </w:rPr>
        <w:t xml:space="preserve">MARKETING PLAN SWOT ANALYSIS MATRIX </w:t>
      </w:r>
      <w:r>
        <w:rPr>
          <w:rFonts w:cs="Arial"/>
          <w:b/>
          <w:noProof/>
          <w:color w:val="595959" w:themeColor="text1" w:themeTint="A6"/>
          <w:sz w:val="40"/>
          <w:szCs w:val="24"/>
        </w:rPr>
        <w:t>TEMPLATE</w:t>
      </w:r>
    </w:p>
    <w:p w14:paraId="4E241180" w14:textId="77777777" w:rsidR="00787929" w:rsidRPr="006127F2" w:rsidRDefault="00787929" w:rsidP="00787929">
      <w:pPr>
        <w:spacing w:after="100" w:line="240" w:lineRule="auto"/>
        <w:rPr>
          <w:sz w:val="16"/>
          <w:szCs w:val="20"/>
        </w:rPr>
      </w:pPr>
      <w:r>
        <w:rPr>
          <w:noProof/>
          <w:sz w:val="16"/>
          <w:szCs w:val="20"/>
        </w:rPr>
        <mc:AlternateContent>
          <mc:Choice Requires="wps">
            <w:drawing>
              <wp:anchor distT="0" distB="0" distL="114300" distR="114300" simplePos="0" relativeHeight="251742208" behindDoc="1" locked="0" layoutInCell="1" allowOverlap="1" wp14:anchorId="6257CA6E" wp14:editId="5CFDBE18">
                <wp:simplePos x="0" y="0"/>
                <wp:positionH relativeFrom="column">
                  <wp:posOffset>8403590</wp:posOffset>
                </wp:positionH>
                <wp:positionV relativeFrom="paragraph">
                  <wp:posOffset>180975</wp:posOffset>
                </wp:positionV>
                <wp:extent cx="340360" cy="1577975"/>
                <wp:effectExtent l="0" t="0" r="2540" b="0"/>
                <wp:wrapNone/>
                <wp:docPr id="75760740" name="Freeform 75760740"/>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D7474F" id="Freeform 75760740" o:spid="_x0000_s1026" style="position:absolute;margin-left:661.7pt;margin-top:14.25pt;width:26.8pt;height:124.25pt;z-index:-251574272;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39136" behindDoc="1" locked="0" layoutInCell="1" allowOverlap="1" wp14:anchorId="0D727A49" wp14:editId="7BC9F4A5">
                <wp:simplePos x="0" y="0"/>
                <wp:positionH relativeFrom="column">
                  <wp:posOffset>8403590</wp:posOffset>
                </wp:positionH>
                <wp:positionV relativeFrom="paragraph">
                  <wp:posOffset>5113655</wp:posOffset>
                </wp:positionV>
                <wp:extent cx="340360" cy="1577975"/>
                <wp:effectExtent l="0" t="0" r="2540" b="0"/>
                <wp:wrapNone/>
                <wp:docPr id="239413735" name="Freeform 23941373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B816CF" id="Freeform 239413735" o:spid="_x0000_s1026" style="position:absolute;margin-left:661.7pt;margin-top:402.65pt;width:26.8pt;height:124.25pt;z-index:-251577344;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0160" behindDoc="1" locked="0" layoutInCell="1" allowOverlap="1" wp14:anchorId="0DBB4BA4" wp14:editId="6551830E">
                <wp:simplePos x="0" y="0"/>
                <wp:positionH relativeFrom="column">
                  <wp:posOffset>8403590</wp:posOffset>
                </wp:positionH>
                <wp:positionV relativeFrom="paragraph">
                  <wp:posOffset>3469640</wp:posOffset>
                </wp:positionV>
                <wp:extent cx="340360" cy="1577975"/>
                <wp:effectExtent l="0" t="0" r="2540" b="0"/>
                <wp:wrapNone/>
                <wp:docPr id="2146721374" name="Freeform 2146721374"/>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26AAD" id="Freeform 2146721374" o:spid="_x0000_s1026" style="position:absolute;margin-left:661.7pt;margin-top:273.2pt;width:26.8pt;height:124.25pt;z-index:-251576320;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1184" behindDoc="1" locked="0" layoutInCell="1" allowOverlap="1" wp14:anchorId="031D9DEF" wp14:editId="2240983E">
                <wp:simplePos x="0" y="0"/>
                <wp:positionH relativeFrom="column">
                  <wp:posOffset>8403590</wp:posOffset>
                </wp:positionH>
                <wp:positionV relativeFrom="paragraph">
                  <wp:posOffset>1825625</wp:posOffset>
                </wp:positionV>
                <wp:extent cx="340360" cy="1577975"/>
                <wp:effectExtent l="0" t="0" r="2540" b="0"/>
                <wp:wrapNone/>
                <wp:docPr id="1143233099" name="Freeform 1143233099"/>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161FF5" id="Freeform 1143233099" o:spid="_x0000_s1026" style="position:absolute;margin-left:661.7pt;margin-top:143.75pt;width:26.8pt;height:124.25pt;z-index:-251575296;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743232" behindDoc="1" locked="0" layoutInCell="1" allowOverlap="1" wp14:anchorId="231D41C4" wp14:editId="3470D25F">
                <wp:simplePos x="0" y="0"/>
                <wp:positionH relativeFrom="column">
                  <wp:posOffset>8444865</wp:posOffset>
                </wp:positionH>
                <wp:positionV relativeFrom="paragraph">
                  <wp:posOffset>179705</wp:posOffset>
                </wp:positionV>
                <wp:extent cx="731520" cy="1581986"/>
                <wp:effectExtent l="0" t="0" r="5080" b="5715"/>
                <wp:wrapNone/>
                <wp:docPr id="527536181"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75E8DB" id="Freeform 2" o:spid="_x0000_s1026" style="position:absolute;margin-left:664.95pt;margin-top:14.15pt;width:57.6pt;height:124.55pt;z-index:-251573248;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47328" behindDoc="1" locked="0" layoutInCell="1" allowOverlap="1" wp14:anchorId="67435C01" wp14:editId="1E2D75DF">
                <wp:simplePos x="0" y="0"/>
                <wp:positionH relativeFrom="column">
                  <wp:posOffset>8661400</wp:posOffset>
                </wp:positionH>
                <wp:positionV relativeFrom="paragraph">
                  <wp:posOffset>5547995</wp:posOffset>
                </wp:positionV>
                <wp:extent cx="340995" cy="705485"/>
                <wp:effectExtent l="0" t="0" r="1905" b="5715"/>
                <wp:wrapNone/>
                <wp:docPr id="31326763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802907999" name="Freeform 1802907999"/>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7894450" name="Freeform 827894450"/>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5596301" name="Freeform 2095596301"/>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2920895" name="Freeform 1632920895"/>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1549074" name="Freeform 1391549074"/>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018264" name="Freeform 774018264"/>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4499552" name="Freeform 414499552"/>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CC901A" id="Graphic 75" o:spid="_x0000_s1026" style="position:absolute;margin-left:682pt;margin-top:436.85pt;width:26.85pt;height:55.55pt;z-index:-251569152"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">
                <v:shape id="Freeform 1802907999"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827894450"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2095596301"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632920895"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391549074"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774018264"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414499552"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49376" behindDoc="1" locked="0" layoutInCell="1" allowOverlap="1" wp14:anchorId="510FA7E1" wp14:editId="60A84199">
                <wp:simplePos x="0" y="0"/>
                <wp:positionH relativeFrom="column">
                  <wp:posOffset>8552815</wp:posOffset>
                </wp:positionH>
                <wp:positionV relativeFrom="paragraph">
                  <wp:posOffset>3605530</wp:posOffset>
                </wp:positionV>
                <wp:extent cx="490855" cy="1297940"/>
                <wp:effectExtent l="0" t="0" r="4445" b="0"/>
                <wp:wrapNone/>
                <wp:docPr id="150650867"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257205487" name="Freeform 1257205487"/>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8092970" name="Freeform 1018092970"/>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5724294" name="Freeform 1655724294"/>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944957" name="Freeform 194494495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7511503" name="Freeform 1107511503"/>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9323714" name="Freeform 1719323714"/>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4130293" name="Freeform 1574130293"/>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175096" name="Freeform 70175096"/>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6400797" name="Freeform 546400797"/>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1988839" name="Freeform 1151988839"/>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944483" name="Freeform 596944483"/>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329445" name="Freeform 14333294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840669" name="Freeform 309840669"/>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614C200" id="Graphic 74" o:spid="_x0000_s1026" style="position:absolute;margin-left:673.45pt;margin-top:283.9pt;width:38.65pt;height:102.2pt;z-index:-251567104"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">
                <v:shape id="Freeform 1257205487"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018092970"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655724294"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94494495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107511503"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719323714"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574130293"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70175096"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546400797"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151988839"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596944483"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333294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309840669"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1424" behindDoc="1" locked="0" layoutInCell="1" allowOverlap="1" wp14:anchorId="31E962C6" wp14:editId="617F17C0">
                <wp:simplePos x="0" y="0"/>
                <wp:positionH relativeFrom="column">
                  <wp:posOffset>8616315</wp:posOffset>
                </wp:positionH>
                <wp:positionV relativeFrom="paragraph">
                  <wp:posOffset>2025015</wp:posOffset>
                </wp:positionV>
                <wp:extent cx="391160" cy="1175385"/>
                <wp:effectExtent l="0" t="0" r="2540" b="5715"/>
                <wp:wrapNone/>
                <wp:docPr id="1762285039"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494579056" name="Freeform 1494579056"/>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2450963" name="Freeform 1522450963"/>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398217" name="Freeform 7773982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745222" name="Freeform 57745222"/>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5664075" name="Freeform 385664075"/>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636877" name="Freeform 282636877"/>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6968231" name="Freeform 69696823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713336" name="Freeform 311713336"/>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5962369" name="Freeform 1775962369"/>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0002652" name="Freeform 460002652"/>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45BF75E" id="Graphic 73" o:spid="_x0000_s1026" style="position:absolute;margin-left:678.45pt;margin-top:159.45pt;width:30.8pt;height:92.55pt;z-index:-25156505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">
                <v:shape id="Freeform 1494579056"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522450963"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773982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57745222"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385664075"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282636877"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69696823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311713336"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775962369"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460002652"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3472" behindDoc="1" locked="0" layoutInCell="1" allowOverlap="1" wp14:anchorId="63BF0813" wp14:editId="32A5AD40">
                <wp:simplePos x="0" y="0"/>
                <wp:positionH relativeFrom="column">
                  <wp:posOffset>8642985</wp:posOffset>
                </wp:positionH>
                <wp:positionV relativeFrom="paragraph">
                  <wp:posOffset>507365</wp:posOffset>
                </wp:positionV>
                <wp:extent cx="387985" cy="935355"/>
                <wp:effectExtent l="0" t="0" r="5715" b="4445"/>
                <wp:wrapNone/>
                <wp:docPr id="1545788594"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6612273" name="Freeform 986612273"/>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6941658" name="Freeform 1246941658"/>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70050" name="Freeform 86807005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8076836" name="Freeform 1358076836"/>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7319625" name="Freeform 1297319625"/>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7376578" name="Freeform 707376578"/>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0257711" name="Freeform 1400257711"/>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7996223" name="Freeform 1497996223"/>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6154099" name="Freeform 1386154099"/>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E69069" id="Graphic 72" o:spid="_x0000_s1026" style="position:absolute;margin-left:680.55pt;margin-top:39.95pt;width:30.55pt;height:73.65pt;z-index:-251563008"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">
                <v:shape id="Freeform 986612273"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1246941658"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6807005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358076836"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297319625"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707376578"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400257711"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497996223"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386154099"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Pr>
          <w:noProof/>
          <w:sz w:val="16"/>
          <w:szCs w:val="20"/>
        </w:rPr>
        <mc:AlternateContent>
          <mc:Choice Requires="wps">
            <w:drawing>
              <wp:anchor distT="0" distB="0" distL="114300" distR="114300" simplePos="0" relativeHeight="251737088" behindDoc="1" locked="0" layoutInCell="1" allowOverlap="1" wp14:anchorId="18F43CC1" wp14:editId="6CCB7D0B">
                <wp:simplePos x="0" y="0"/>
                <wp:positionH relativeFrom="column">
                  <wp:posOffset>774065</wp:posOffset>
                </wp:positionH>
                <wp:positionV relativeFrom="paragraph">
                  <wp:posOffset>185420</wp:posOffset>
                </wp:positionV>
                <wp:extent cx="8500834" cy="1578315"/>
                <wp:effectExtent l="0" t="0" r="0" b="0"/>
                <wp:wrapNone/>
                <wp:docPr id="733898442" name="Rectangle 733898442"/>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EC39FC" id="Rectangle 733898442" o:spid="_x0000_s1026" style="position:absolute;margin-left:60.95pt;margin-top:14.6pt;width:669.35pt;height:124.3pt;z-index:-251579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58C03FAE" w14:textId="5188C481" w:rsidR="00787929" w:rsidRPr="00E74A09" w:rsidRDefault="00787929" w:rsidP="00787929">
      <w:pPr>
        <w:spacing w:after="0" w:line="276" w:lineRule="auto"/>
        <w:rPr>
          <w:color w:val="595959" w:themeColor="text1" w:themeTint="A6"/>
          <w:sz w:val="32"/>
          <w:szCs w:val="32"/>
        </w:rPr>
        <w:sectPr w:rsidR="00787929" w:rsidRPr="00E74A09" w:rsidSect="002D333A">
          <w:headerReference w:type="default" r:id="rId10"/>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66784" behindDoc="1" locked="0" layoutInCell="1" allowOverlap="1" wp14:anchorId="55891365" wp14:editId="06B9E209">
                <wp:simplePos x="0" y="0"/>
                <wp:positionH relativeFrom="column">
                  <wp:posOffset>924560</wp:posOffset>
                </wp:positionH>
                <wp:positionV relativeFrom="paragraph">
                  <wp:posOffset>5000152</wp:posOffset>
                </wp:positionV>
                <wp:extent cx="6527800" cy="1508125"/>
                <wp:effectExtent l="0" t="0" r="0" b="0"/>
                <wp:wrapNone/>
                <wp:docPr id="1417721351" name="Rectangle 1417721351"/>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19209D" w14:textId="77777777" w:rsidR="00787929" w:rsidRPr="00E31BB6" w:rsidRDefault="00787929" w:rsidP="00787929">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7C04EF6A" w14:textId="77777777" w:rsidR="00787929" w:rsidRPr="00E31BB6" w:rsidRDefault="00787929" w:rsidP="00787929">
                            <w:pPr>
                              <w:ind w:left="360" w:hanging="360"/>
                              <w:rPr>
                                <w:color w:val="000000" w:themeColor="text1"/>
                                <w:sz w:val="26"/>
                                <w:szCs w:val="26"/>
                              </w:rPr>
                            </w:pPr>
                          </w:p>
                          <w:p w14:paraId="6461A12E" w14:textId="77777777" w:rsidR="00787929" w:rsidRPr="00E31BB6" w:rsidRDefault="00787929" w:rsidP="00787929">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1365" id="Rectangle 1417721351" o:spid="_x0000_s1026" style="position:absolute;margin-left:72.8pt;margin-top:393.7pt;width:514pt;height:118.75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" filled="f" stroked="f" strokeweight="1pt">
                <v:textbox inset=",7.2pt">
                  <w:txbxContent>
                    <w:p w14:paraId="4119209D" w14:textId="77777777" w:rsidR="00787929" w:rsidRPr="00E31BB6" w:rsidRDefault="00787929" w:rsidP="00787929">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7C04EF6A" w14:textId="77777777" w:rsidR="00787929" w:rsidRPr="00E31BB6" w:rsidRDefault="00787929" w:rsidP="00787929">
                      <w:pPr>
                        <w:ind w:left="360" w:hanging="360"/>
                        <w:rPr>
                          <w:color w:val="000000" w:themeColor="text1"/>
                          <w:sz w:val="26"/>
                          <w:szCs w:val="26"/>
                        </w:rPr>
                      </w:pPr>
                    </w:p>
                    <w:p w14:paraId="6461A12E" w14:textId="77777777" w:rsidR="00787929" w:rsidRPr="00E31BB6" w:rsidRDefault="00787929" w:rsidP="00787929">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5760" behindDoc="1" locked="0" layoutInCell="1" allowOverlap="1" wp14:anchorId="24212CAB" wp14:editId="27BB54D8">
                <wp:simplePos x="0" y="0"/>
                <wp:positionH relativeFrom="column">
                  <wp:posOffset>924560</wp:posOffset>
                </wp:positionH>
                <wp:positionV relativeFrom="paragraph">
                  <wp:posOffset>3345342</wp:posOffset>
                </wp:positionV>
                <wp:extent cx="6527800" cy="1508125"/>
                <wp:effectExtent l="0" t="0" r="0" b="0"/>
                <wp:wrapNone/>
                <wp:docPr id="1176324862" name="Rectangle 1176324862"/>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713C4D" w14:textId="77777777" w:rsidR="00787929" w:rsidRPr="00E31BB6" w:rsidRDefault="00787929" w:rsidP="00787929">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12CAB" id="Rectangle 1176324862" o:spid="_x0000_s1027" style="position:absolute;margin-left:72.8pt;margin-top:263.4pt;width:514pt;height:118.75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" filled="f" stroked="f" strokeweight="1pt">
                <v:textbox inset=",7.2pt">
                  <w:txbxContent>
                    <w:p w14:paraId="10713C4D" w14:textId="77777777" w:rsidR="00787929" w:rsidRPr="00E31BB6" w:rsidRDefault="00787929" w:rsidP="00787929">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4736" behindDoc="1" locked="0" layoutInCell="1" allowOverlap="1" wp14:anchorId="58B2A933" wp14:editId="5911F559">
                <wp:simplePos x="0" y="0"/>
                <wp:positionH relativeFrom="column">
                  <wp:posOffset>924560</wp:posOffset>
                </wp:positionH>
                <wp:positionV relativeFrom="paragraph">
                  <wp:posOffset>1706407</wp:posOffset>
                </wp:positionV>
                <wp:extent cx="6527800" cy="1508760"/>
                <wp:effectExtent l="0" t="0" r="0" b="0"/>
                <wp:wrapNone/>
                <wp:docPr id="1894070310" name="Rectangle 1894070310"/>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32099" w14:textId="77777777" w:rsidR="00787929" w:rsidRPr="00E31BB6" w:rsidRDefault="00787929" w:rsidP="00787929">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2A933" id="Rectangle 1894070310" o:spid="_x0000_s1028" style="position:absolute;margin-left:72.8pt;margin-top:134.35pt;width:514pt;height:118.8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" filled="f" stroked="f" strokeweight="1pt">
                <v:textbox inset=",7.2pt">
                  <w:txbxContent>
                    <w:p w14:paraId="63232099" w14:textId="77777777" w:rsidR="00787929" w:rsidRPr="00E31BB6" w:rsidRDefault="00787929" w:rsidP="00787929">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3712" behindDoc="1" locked="0" layoutInCell="1" allowOverlap="1" wp14:anchorId="20FE3FC9" wp14:editId="54E1BD70">
                <wp:simplePos x="0" y="0"/>
                <wp:positionH relativeFrom="column">
                  <wp:posOffset>924560</wp:posOffset>
                </wp:positionH>
                <wp:positionV relativeFrom="paragraph">
                  <wp:posOffset>60163</wp:posOffset>
                </wp:positionV>
                <wp:extent cx="6527800" cy="1508760"/>
                <wp:effectExtent l="0" t="0" r="0" b="0"/>
                <wp:wrapNone/>
                <wp:docPr id="1526189185" name="Rectangle 1526189185"/>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A68A7D" w14:textId="77777777" w:rsidR="00787929" w:rsidRPr="00E31BB6" w:rsidRDefault="00787929" w:rsidP="00787929">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E3FC9" id="Rectangle 1526189185" o:spid="_x0000_s1029" style="position:absolute;margin-left:72.8pt;margin-top:4.75pt;width:514pt;height:118.8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" filled="f" stroked="f" strokeweight="1pt">
                <v:textbox inset=",7.2pt">
                  <w:txbxContent>
                    <w:p w14:paraId="55A68A7D" w14:textId="77777777" w:rsidR="00787929" w:rsidRPr="00E31BB6" w:rsidRDefault="00787929" w:rsidP="00787929">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sz w:val="16"/>
          <w:szCs w:val="20"/>
        </w:rPr>
        <mc:AlternateContent>
          <mc:Choice Requires="wps">
            <w:drawing>
              <wp:anchor distT="0" distB="0" distL="114300" distR="114300" simplePos="0" relativeHeight="251731968" behindDoc="1" locked="0" layoutInCell="1" allowOverlap="1" wp14:anchorId="732D4D19" wp14:editId="2BF3A900">
                <wp:simplePos x="0" y="0"/>
                <wp:positionH relativeFrom="column">
                  <wp:posOffset>777875</wp:posOffset>
                </wp:positionH>
                <wp:positionV relativeFrom="paragraph">
                  <wp:posOffset>6466205</wp:posOffset>
                </wp:positionV>
                <wp:extent cx="8500745" cy="45719"/>
                <wp:effectExtent l="0" t="0" r="0" b="5715"/>
                <wp:wrapNone/>
                <wp:docPr id="1946670356" name="Rectangle 1946670356"/>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9CFA" id="Rectangle 1946670356" o:spid="_x0000_s1026" style="position:absolute;margin-left:61.25pt;margin-top:509.15pt;width:669.35pt;height:3.6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4016" behindDoc="1" locked="0" layoutInCell="1" allowOverlap="1" wp14:anchorId="3DA734A6" wp14:editId="529BA15D">
                <wp:simplePos x="0" y="0"/>
                <wp:positionH relativeFrom="column">
                  <wp:posOffset>777875</wp:posOffset>
                </wp:positionH>
                <wp:positionV relativeFrom="paragraph">
                  <wp:posOffset>4817745</wp:posOffset>
                </wp:positionV>
                <wp:extent cx="8500745" cy="45719"/>
                <wp:effectExtent l="0" t="0" r="0" b="5715"/>
                <wp:wrapNone/>
                <wp:docPr id="1172328677" name="Rectangle 11723286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F441E" id="Rectangle 1172328677" o:spid="_x0000_s1026" style="position:absolute;margin-left:61.25pt;margin-top:379.35pt;width:669.35pt;height:3.6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6064" behindDoc="1" locked="0" layoutInCell="1" allowOverlap="1" wp14:anchorId="378A5D8E" wp14:editId="5233D239">
                <wp:simplePos x="0" y="0"/>
                <wp:positionH relativeFrom="column">
                  <wp:posOffset>777875</wp:posOffset>
                </wp:positionH>
                <wp:positionV relativeFrom="paragraph">
                  <wp:posOffset>3180715</wp:posOffset>
                </wp:positionV>
                <wp:extent cx="8500745" cy="45719"/>
                <wp:effectExtent l="0" t="0" r="0" b="5715"/>
                <wp:wrapNone/>
                <wp:docPr id="1428378784" name="Rectangle 14283787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C1994" id="Rectangle 1428378784" o:spid="_x0000_s1026" style="position:absolute;margin-left:61.25pt;margin-top:250.45pt;width:669.35pt;height:3.6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8112" behindDoc="1" locked="0" layoutInCell="1" allowOverlap="1" wp14:anchorId="2914B30B" wp14:editId="1A257AC6">
                <wp:simplePos x="0" y="0"/>
                <wp:positionH relativeFrom="column">
                  <wp:posOffset>775246</wp:posOffset>
                </wp:positionH>
                <wp:positionV relativeFrom="paragraph">
                  <wp:posOffset>1528653</wp:posOffset>
                </wp:positionV>
                <wp:extent cx="8500745" cy="45719"/>
                <wp:effectExtent l="0" t="0" r="0" b="5715"/>
                <wp:wrapNone/>
                <wp:docPr id="404216284" name="Rectangle 4042162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0BA81" id="Rectangle 404216284" o:spid="_x0000_s1026" style="position:absolute;margin-left:61.05pt;margin-top:120.35pt;width:669.35pt;height:3.6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Pr>
          <w:noProof/>
          <w:color w:val="595959" w:themeColor="text1" w:themeTint="A6"/>
          <w:sz w:val="32"/>
          <w:szCs w:val="32"/>
        </w:rPr>
        <mc:AlternateContent>
          <mc:Choice Requires="wps">
            <w:drawing>
              <wp:anchor distT="0" distB="0" distL="114300" distR="114300" simplePos="0" relativeHeight="251762688" behindDoc="0" locked="0" layoutInCell="1" allowOverlap="1" wp14:anchorId="2AE3C63D" wp14:editId="7F38D07F">
                <wp:simplePos x="0" y="0"/>
                <wp:positionH relativeFrom="column">
                  <wp:posOffset>8949055</wp:posOffset>
                </wp:positionH>
                <wp:positionV relativeFrom="paragraph">
                  <wp:posOffset>5023485</wp:posOffset>
                </wp:positionV>
                <wp:extent cx="137160" cy="758825"/>
                <wp:effectExtent l="0" t="0" r="2540" b="3175"/>
                <wp:wrapNone/>
                <wp:docPr id="1662494890"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F7EFF"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704.65pt;margin-top:395.55pt;width:10.8pt;height:59.75pt;rotation:18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1664" behindDoc="0" locked="0" layoutInCell="1" allowOverlap="1" wp14:anchorId="41A39D22" wp14:editId="3CD00B13">
                <wp:simplePos x="0" y="0"/>
                <wp:positionH relativeFrom="column">
                  <wp:posOffset>8947785</wp:posOffset>
                </wp:positionH>
                <wp:positionV relativeFrom="paragraph">
                  <wp:posOffset>3375660</wp:posOffset>
                </wp:positionV>
                <wp:extent cx="137160" cy="758825"/>
                <wp:effectExtent l="0" t="0" r="2540" b="3175"/>
                <wp:wrapNone/>
                <wp:docPr id="89511738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613C5" id="Right Triangle 4" o:spid="_x0000_s1026" type="#_x0000_t6" style="position:absolute;margin-left:704.55pt;margin-top:265.8pt;width:10.8pt;height:59.75pt;rotation:18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0640" behindDoc="0" locked="0" layoutInCell="1" allowOverlap="1" wp14:anchorId="1445BD0F" wp14:editId="5272A42B">
                <wp:simplePos x="0" y="0"/>
                <wp:positionH relativeFrom="column">
                  <wp:posOffset>8951595</wp:posOffset>
                </wp:positionH>
                <wp:positionV relativeFrom="paragraph">
                  <wp:posOffset>1729740</wp:posOffset>
                </wp:positionV>
                <wp:extent cx="137160" cy="758825"/>
                <wp:effectExtent l="0" t="0" r="2540" b="3175"/>
                <wp:wrapNone/>
                <wp:docPr id="24508952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B6D85" id="Right Triangle 4" o:spid="_x0000_s1026" type="#_x0000_t6" style="position:absolute;margin-left:704.85pt;margin-top:136.2pt;width:10.8pt;height:59.75pt;rotation:18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9616" behindDoc="0" locked="0" layoutInCell="1" allowOverlap="1" wp14:anchorId="1310D68C" wp14:editId="080372EF">
                <wp:simplePos x="0" y="0"/>
                <wp:positionH relativeFrom="column">
                  <wp:posOffset>8941925</wp:posOffset>
                </wp:positionH>
                <wp:positionV relativeFrom="paragraph">
                  <wp:posOffset>86360</wp:posOffset>
                </wp:positionV>
                <wp:extent cx="137160" cy="758825"/>
                <wp:effectExtent l="0" t="0" r="2540" b="3175"/>
                <wp:wrapNone/>
                <wp:docPr id="799314763"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EC2A1" id="Right Triangle 4" o:spid="_x0000_s1026" type="#_x0000_t6" style="position:absolute;margin-left:704.1pt;margin-top:6.8pt;width:10.8pt;height:59.75pt;rotation:180;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44256" behindDoc="1" locked="0" layoutInCell="1" allowOverlap="1" wp14:anchorId="075CE58A" wp14:editId="11DE80C7">
                <wp:simplePos x="0" y="0"/>
                <wp:positionH relativeFrom="column">
                  <wp:posOffset>8444865</wp:posOffset>
                </wp:positionH>
                <wp:positionV relativeFrom="paragraph">
                  <wp:posOffset>1638300</wp:posOffset>
                </wp:positionV>
                <wp:extent cx="731520" cy="1581986"/>
                <wp:effectExtent l="0" t="0" r="5080" b="5715"/>
                <wp:wrapNone/>
                <wp:docPr id="1586565743"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741B99" id="Freeform 3" o:spid="_x0000_s1026" style="position:absolute;margin-left:664.95pt;margin-top:129pt;width:57.6pt;height:124.55pt;z-index:-251572224;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5280" behindDoc="1" locked="0" layoutInCell="1" allowOverlap="1" wp14:anchorId="1FFF1B20" wp14:editId="18C06362">
                <wp:simplePos x="0" y="0"/>
                <wp:positionH relativeFrom="column">
                  <wp:posOffset>8444865</wp:posOffset>
                </wp:positionH>
                <wp:positionV relativeFrom="paragraph">
                  <wp:posOffset>3282315</wp:posOffset>
                </wp:positionV>
                <wp:extent cx="731520" cy="1581986"/>
                <wp:effectExtent l="0" t="0" r="5080" b="5715"/>
                <wp:wrapNone/>
                <wp:docPr id="757410346" name="Freeform 75741034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BDA16" id="Freeform 757410346" o:spid="_x0000_s1026" style="position:absolute;margin-left:664.95pt;margin-top:258.45pt;width:57.6pt;height:124.5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6304" behindDoc="1" locked="0" layoutInCell="1" allowOverlap="1" wp14:anchorId="27B16864" wp14:editId="5BFE8A3C">
                <wp:simplePos x="0" y="0"/>
                <wp:positionH relativeFrom="column">
                  <wp:posOffset>8444865</wp:posOffset>
                </wp:positionH>
                <wp:positionV relativeFrom="paragraph">
                  <wp:posOffset>4923155</wp:posOffset>
                </wp:positionV>
                <wp:extent cx="731520" cy="1581986"/>
                <wp:effectExtent l="0" t="0" r="5080" b="5715"/>
                <wp:wrapNone/>
                <wp:docPr id="1371949706" name="Freeform 137194970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554F8" id="Freeform 1371949706" o:spid="_x0000_s1026" style="position:absolute;margin-left:664.95pt;margin-top:387.65pt;width:57.6pt;height:124.5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55520" behindDoc="1" locked="0" layoutInCell="1" allowOverlap="1" wp14:anchorId="4F0A0BB1" wp14:editId="4F6F74B8">
                <wp:simplePos x="0" y="0"/>
                <wp:positionH relativeFrom="column">
                  <wp:posOffset>427990</wp:posOffset>
                </wp:positionH>
                <wp:positionV relativeFrom="paragraph">
                  <wp:posOffset>1297305</wp:posOffset>
                </wp:positionV>
                <wp:extent cx="274320" cy="274320"/>
                <wp:effectExtent l="0" t="0" r="5080" b="5080"/>
                <wp:wrapNone/>
                <wp:docPr id="1754147878" name="Right Triangle 17541478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7606D" id="Right Triangle 1754147878" o:spid="_x0000_s1026" type="#_x0000_t6" style="position:absolute;margin-left:33.7pt;margin-top:102.15pt;width:21.6pt;height:21.6pt;flip:x;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6544" behindDoc="1" locked="0" layoutInCell="1" allowOverlap="1" wp14:anchorId="01DD9482" wp14:editId="2C96F4A7">
                <wp:simplePos x="0" y="0"/>
                <wp:positionH relativeFrom="column">
                  <wp:posOffset>430530</wp:posOffset>
                </wp:positionH>
                <wp:positionV relativeFrom="paragraph">
                  <wp:posOffset>2942590</wp:posOffset>
                </wp:positionV>
                <wp:extent cx="274320" cy="274320"/>
                <wp:effectExtent l="0" t="0" r="5080" b="5080"/>
                <wp:wrapNone/>
                <wp:docPr id="1017891519" name="Right Triangle 101789151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1FAE5" id="Right Triangle 1017891519" o:spid="_x0000_s1026" type="#_x0000_t6" style="position:absolute;margin-left:33.9pt;margin-top:231.7pt;width:21.6pt;height:21.6pt;flip:x;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7568" behindDoc="1" locked="0" layoutInCell="1" allowOverlap="1" wp14:anchorId="363471B4" wp14:editId="14FAD85D">
                <wp:simplePos x="0" y="0"/>
                <wp:positionH relativeFrom="column">
                  <wp:posOffset>427990</wp:posOffset>
                </wp:positionH>
                <wp:positionV relativeFrom="paragraph">
                  <wp:posOffset>4583430</wp:posOffset>
                </wp:positionV>
                <wp:extent cx="274320" cy="274320"/>
                <wp:effectExtent l="0" t="0" r="5080" b="5080"/>
                <wp:wrapNone/>
                <wp:docPr id="705292882" name="Right Triangle 70529288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A3F7E" id="Right Triangle 705292882" o:spid="_x0000_s1026" type="#_x0000_t6" style="position:absolute;margin-left:33.7pt;margin-top:360.9pt;width:21.6pt;height:21.6pt;flip:x;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8592" behindDoc="1" locked="0" layoutInCell="1" allowOverlap="1" wp14:anchorId="764B36AF" wp14:editId="3E7DBBAE">
                <wp:simplePos x="0" y="0"/>
                <wp:positionH relativeFrom="column">
                  <wp:posOffset>430530</wp:posOffset>
                </wp:positionH>
                <wp:positionV relativeFrom="paragraph">
                  <wp:posOffset>6229350</wp:posOffset>
                </wp:positionV>
                <wp:extent cx="274320" cy="274320"/>
                <wp:effectExtent l="0" t="0" r="5080" b="5080"/>
                <wp:wrapNone/>
                <wp:docPr id="1088466678" name="Right Triangle 10884666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5ACB9" id="Right Triangle 1088466678" o:spid="_x0000_s1026" type="#_x0000_t6" style="position:absolute;margin-left:33.9pt;margin-top:490.5pt;width:21.6pt;height:21.6pt;flip:x;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35040" behindDoc="1" locked="0" layoutInCell="1" allowOverlap="1" wp14:anchorId="7895CF75" wp14:editId="2644C620">
                <wp:simplePos x="0" y="0"/>
                <wp:positionH relativeFrom="column">
                  <wp:posOffset>774065</wp:posOffset>
                </wp:positionH>
                <wp:positionV relativeFrom="paragraph">
                  <wp:posOffset>1640840</wp:posOffset>
                </wp:positionV>
                <wp:extent cx="8500745" cy="1577975"/>
                <wp:effectExtent l="0" t="0" r="0" b="0"/>
                <wp:wrapNone/>
                <wp:docPr id="968964037" name="Rectangle 968964037"/>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28787E" id="Rectangle 968964037" o:spid="_x0000_s1026" style="position:absolute;margin-left:60.95pt;margin-top:129.2pt;width:669.35pt;height:124.25pt;z-index:-25158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2992" behindDoc="1" locked="0" layoutInCell="1" allowOverlap="1" wp14:anchorId="37716E9A" wp14:editId="15ACCD89">
                <wp:simplePos x="0" y="0"/>
                <wp:positionH relativeFrom="column">
                  <wp:posOffset>774065</wp:posOffset>
                </wp:positionH>
                <wp:positionV relativeFrom="paragraph">
                  <wp:posOffset>3284855</wp:posOffset>
                </wp:positionV>
                <wp:extent cx="8500745" cy="1577975"/>
                <wp:effectExtent l="0" t="0" r="0" b="0"/>
                <wp:wrapNone/>
                <wp:docPr id="1949205402" name="Rectangle 194920540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D4D6F6" id="Rectangle 1949205402" o:spid="_x0000_s1026" style="position:absolute;margin-left:60.95pt;margin-top:258.65pt;width:669.35pt;height:124.25pt;z-index:-251583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0944" behindDoc="1" locked="0" layoutInCell="1" allowOverlap="1" wp14:anchorId="2155AE1A" wp14:editId="6F04F129">
                <wp:simplePos x="0" y="0"/>
                <wp:positionH relativeFrom="column">
                  <wp:posOffset>774065</wp:posOffset>
                </wp:positionH>
                <wp:positionV relativeFrom="paragraph">
                  <wp:posOffset>4928235</wp:posOffset>
                </wp:positionV>
                <wp:extent cx="8500745" cy="1577975"/>
                <wp:effectExtent l="0" t="0" r="0" b="0"/>
                <wp:wrapNone/>
                <wp:docPr id="534457544" name="Rectangle 534457544"/>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7FECC7" id="Rectangle 534457544" o:spid="_x0000_s1026" style="position:absolute;margin-left:60.95pt;margin-top:388.05pt;width:669.35pt;height:124.25pt;z-index:-251585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48352" behindDoc="1" locked="0" layoutInCell="1" allowOverlap="1" wp14:anchorId="2BA4AA4E" wp14:editId="67264847">
                <wp:simplePos x="0" y="0"/>
                <wp:positionH relativeFrom="column">
                  <wp:posOffset>66675</wp:posOffset>
                </wp:positionH>
                <wp:positionV relativeFrom="paragraph">
                  <wp:posOffset>5097145</wp:posOffset>
                </wp:positionV>
                <wp:extent cx="417830" cy="1230630"/>
                <wp:effectExtent l="0" t="0" r="1270" b="1270"/>
                <wp:wrapNone/>
                <wp:docPr id="574074611" name="Freeform 57407461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E398C6" id="Freeform 574074611" o:spid="_x0000_s1026" style="position:absolute;margin-left:5.25pt;margin-top:401.35pt;width:32.9pt;height:96.9pt;z-index:-251568128;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750400" behindDoc="1" locked="0" layoutInCell="1" allowOverlap="1" wp14:anchorId="42AFB2BF" wp14:editId="696912E4">
                <wp:simplePos x="0" y="0"/>
                <wp:positionH relativeFrom="column">
                  <wp:posOffset>75565</wp:posOffset>
                </wp:positionH>
                <wp:positionV relativeFrom="paragraph">
                  <wp:posOffset>3444240</wp:posOffset>
                </wp:positionV>
                <wp:extent cx="407035" cy="1267460"/>
                <wp:effectExtent l="0" t="0" r="0" b="2540"/>
                <wp:wrapNone/>
                <wp:docPr id="1220570807" name="Freeform 122057080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64A28A" id="Freeform 1220570807" o:spid="_x0000_s1026" style="position:absolute;margin-left:5.95pt;margin-top:271.2pt;width:32.05pt;height:99.8pt;z-index:-251566080;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2448" behindDoc="1" locked="0" layoutInCell="1" allowOverlap="1" wp14:anchorId="7F0695EF" wp14:editId="3AB2DB40">
                <wp:simplePos x="0" y="0"/>
                <wp:positionH relativeFrom="column">
                  <wp:posOffset>-51435</wp:posOffset>
                </wp:positionH>
                <wp:positionV relativeFrom="paragraph">
                  <wp:posOffset>1827530</wp:posOffset>
                </wp:positionV>
                <wp:extent cx="658495" cy="1230630"/>
                <wp:effectExtent l="0" t="0" r="1905" b="1270"/>
                <wp:wrapNone/>
                <wp:docPr id="1090770409" name="Freeform 1090770409"/>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79AAF8" id="Freeform 1090770409" o:spid="_x0000_s1026" style="position:absolute;margin-left:-4.05pt;margin-top:143.9pt;width:51.85pt;height:96.9pt;z-index:-251564032;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4496" behindDoc="1" locked="0" layoutInCell="1" allowOverlap="1" wp14:anchorId="7A91EF9A" wp14:editId="4BA1E07B">
                <wp:simplePos x="0" y="0"/>
                <wp:positionH relativeFrom="column">
                  <wp:posOffset>67165</wp:posOffset>
                </wp:positionH>
                <wp:positionV relativeFrom="paragraph">
                  <wp:posOffset>128905</wp:posOffset>
                </wp:positionV>
                <wp:extent cx="425450" cy="1267460"/>
                <wp:effectExtent l="0" t="0" r="6350" b="2540"/>
                <wp:wrapNone/>
                <wp:docPr id="683218603" name="Freeform 683218603"/>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893CF0" id="Freeform 683218603" o:spid="_x0000_s1026" style="position:absolute;margin-left:5.3pt;margin-top:10.15pt;width:33.5pt;height:99.8pt;z-index:-251561984;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p>
    <w:bookmarkEnd w:id="0"/>
    <w:bookmarkEnd w:id="1"/>
    <w:bookmarkEnd w:id="2"/>
    <w:bookmarkEnd w:id="3"/>
    <w:bookmarkEnd w:id="4"/>
    <w:p w14:paraId="30CB685B" w14:textId="5B409F7F" w:rsidR="004236AE" w:rsidRPr="00787929" w:rsidRDefault="0020073F" w:rsidP="00C644E8">
      <w:pPr>
        <w:spacing w:after="0" w:line="240" w:lineRule="auto"/>
        <w:rPr>
          <w:bCs/>
          <w:color w:val="595959" w:themeColor="text1" w:themeTint="A6"/>
          <w:sz w:val="40"/>
          <w:szCs w:val="40"/>
        </w:rPr>
      </w:pPr>
      <w:r w:rsidRPr="00787929">
        <w:rPr>
          <w:rFonts w:cs="Arial"/>
          <w:bCs/>
          <w:noProof/>
          <w:color w:val="595959" w:themeColor="text1" w:themeTint="A6"/>
          <w:sz w:val="40"/>
          <w:szCs w:val="40"/>
        </w:rPr>
        <w:lastRenderedPageBreak/>
        <w:t>MARKETING PLAN</w:t>
      </w:r>
      <w:r w:rsidR="00833088" w:rsidRPr="00787929">
        <w:rPr>
          <w:rFonts w:cs="Arial"/>
          <w:bCs/>
          <w:noProof/>
          <w:color w:val="595959" w:themeColor="text1" w:themeTint="A6"/>
          <w:sz w:val="40"/>
          <w:szCs w:val="40"/>
        </w:rPr>
        <w:t xml:space="preserve"> </w:t>
      </w:r>
      <w:r w:rsidR="00C644E8" w:rsidRPr="00787929">
        <w:rPr>
          <w:rFonts w:cs="Arial"/>
          <w:bCs/>
          <w:noProof/>
          <w:color w:val="595959" w:themeColor="text1" w:themeTint="A6"/>
          <w:sz w:val="40"/>
          <w:szCs w:val="40"/>
        </w:rPr>
        <w:t xml:space="preserve">SWOT </w:t>
      </w:r>
      <w:r w:rsidR="00C66760" w:rsidRPr="00787929">
        <w:rPr>
          <w:rFonts w:cs="Arial"/>
          <w:bCs/>
          <w:noProof/>
          <w:color w:val="595959" w:themeColor="text1" w:themeTint="A6"/>
          <w:sz w:val="40"/>
          <w:szCs w:val="40"/>
        </w:rPr>
        <w:t>ANALYSIS</w:t>
      </w:r>
      <w:bookmarkStart w:id="5" w:name="_Hlk536359931"/>
      <w:r w:rsidR="005F3054" w:rsidRPr="00787929">
        <w:rPr>
          <w:rFonts w:cs="Arial"/>
          <w:bCs/>
          <w:noProof/>
          <w:color w:val="595959" w:themeColor="text1" w:themeTint="A6"/>
          <w:sz w:val="40"/>
          <w:szCs w:val="40"/>
        </w:rPr>
        <w:t xml:space="preserve"> </w:t>
      </w:r>
      <w:r w:rsidRPr="00787929">
        <w:rPr>
          <w:rFonts w:cs="Arial"/>
          <w:bCs/>
          <w:noProof/>
          <w:color w:val="595959" w:themeColor="text1" w:themeTint="A6"/>
          <w:sz w:val="40"/>
          <w:szCs w:val="40"/>
        </w:rPr>
        <w:t>MATRIX EXAMPLE</w:t>
      </w:r>
    </w:p>
    <w:p w14:paraId="507E3F71" w14:textId="651CA5F0" w:rsidR="00C644E8" w:rsidRPr="006127F2" w:rsidRDefault="00EC73B2" w:rsidP="00C644E8">
      <w:pPr>
        <w:spacing w:after="100" w:line="240" w:lineRule="auto"/>
        <w:rPr>
          <w:sz w:val="16"/>
          <w:szCs w:val="20"/>
        </w:rPr>
      </w:pPr>
      <w:r>
        <w:rPr>
          <w:noProof/>
          <w:sz w:val="16"/>
          <w:szCs w:val="20"/>
        </w:rPr>
        <mc:AlternateContent>
          <mc:Choice Requires="wps">
            <w:drawing>
              <wp:anchor distT="0" distB="0" distL="114300" distR="114300" simplePos="0" relativeHeight="251592695" behindDoc="1" locked="0" layoutInCell="1" allowOverlap="1" wp14:anchorId="489AB5BF" wp14:editId="01F0125C">
                <wp:simplePos x="0" y="0"/>
                <wp:positionH relativeFrom="column">
                  <wp:posOffset>8403590</wp:posOffset>
                </wp:positionH>
                <wp:positionV relativeFrom="paragraph">
                  <wp:posOffset>180975</wp:posOffset>
                </wp:positionV>
                <wp:extent cx="340360" cy="1577975"/>
                <wp:effectExtent l="0" t="0" r="2540" b="0"/>
                <wp:wrapNone/>
                <wp:docPr id="96" name="Freeform 96"/>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A811AE" id="Freeform 96" o:spid="_x0000_s1026" style="position:absolute;margin-left:661.7pt;margin-top:14.25pt;width:26.8pt;height:124.25pt;z-index:-251723785;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89623" behindDoc="1" locked="0" layoutInCell="1" allowOverlap="1" wp14:anchorId="14DBDB23" wp14:editId="51F06C23">
                <wp:simplePos x="0" y="0"/>
                <wp:positionH relativeFrom="column">
                  <wp:posOffset>8403590</wp:posOffset>
                </wp:positionH>
                <wp:positionV relativeFrom="paragraph">
                  <wp:posOffset>5113655</wp:posOffset>
                </wp:positionV>
                <wp:extent cx="340360" cy="1577975"/>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883CD9" id="Freeform 152" o:spid="_x0000_s1026" style="position:absolute;margin-left:661.7pt;margin-top:402.65pt;width:26.8pt;height:124.25pt;z-index:-251726857;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0647" behindDoc="1" locked="0" layoutInCell="1" allowOverlap="1" wp14:anchorId="6BBD485F" wp14:editId="0F714EA3">
                <wp:simplePos x="0" y="0"/>
                <wp:positionH relativeFrom="column">
                  <wp:posOffset>8403590</wp:posOffset>
                </wp:positionH>
                <wp:positionV relativeFrom="paragraph">
                  <wp:posOffset>3469640</wp:posOffset>
                </wp:positionV>
                <wp:extent cx="340360" cy="157797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AE7078" id="Freeform 132" o:spid="_x0000_s1026" style="position:absolute;margin-left:661.7pt;margin-top:273.2pt;width:26.8pt;height:124.25pt;z-index:-25172583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1671" behindDoc="1" locked="0" layoutInCell="1" allowOverlap="1" wp14:anchorId="512CAA0F" wp14:editId="08E2877A">
                <wp:simplePos x="0" y="0"/>
                <wp:positionH relativeFrom="column">
                  <wp:posOffset>8403590</wp:posOffset>
                </wp:positionH>
                <wp:positionV relativeFrom="paragraph">
                  <wp:posOffset>1825625</wp:posOffset>
                </wp:positionV>
                <wp:extent cx="340360" cy="157797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D3FD27" id="Freeform 125" o:spid="_x0000_s1026" style="position:absolute;margin-left:661.7pt;margin-top:143.75pt;width:26.8pt;height:124.25pt;z-index:-251724809;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593720" behindDoc="1" locked="0" layoutInCell="1" allowOverlap="1" wp14:anchorId="64D89E5C" wp14:editId="71FD028D">
                <wp:simplePos x="0" y="0"/>
                <wp:positionH relativeFrom="column">
                  <wp:posOffset>8444865</wp:posOffset>
                </wp:positionH>
                <wp:positionV relativeFrom="paragraph">
                  <wp:posOffset>179705</wp:posOffset>
                </wp:positionV>
                <wp:extent cx="731520" cy="1581986"/>
                <wp:effectExtent l="0" t="0" r="5080" b="5715"/>
                <wp:wrapNone/>
                <wp:docPr id="1942973744"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A19C16" id="Freeform 2" o:spid="_x0000_s1026" style="position:absolute;margin-left:664.95pt;margin-top:14.15pt;width:57.6pt;height:124.55pt;z-index:-251722760;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g">
            <w:drawing>
              <wp:anchor distT="0" distB="0" distL="114300" distR="114300" simplePos="0" relativeHeight="251600890" behindDoc="1" locked="0" layoutInCell="1" allowOverlap="1" wp14:anchorId="542F2925" wp14:editId="52F361C9">
                <wp:simplePos x="0" y="0"/>
                <wp:positionH relativeFrom="column">
                  <wp:posOffset>8661400</wp:posOffset>
                </wp:positionH>
                <wp:positionV relativeFrom="paragraph">
                  <wp:posOffset>5547995</wp:posOffset>
                </wp:positionV>
                <wp:extent cx="340995" cy="705485"/>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FF9D7C" id="Graphic 75" o:spid="_x0000_s1026" style="position:absolute;margin-left:682pt;margin-top:436.85pt;width:26.85pt;height:55.55pt;z-index:-251715590"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">
                <v:shape id="Freeform 154"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08059" behindDoc="1" locked="0" layoutInCell="1" allowOverlap="1" wp14:anchorId="4F7E5049" wp14:editId="5DFB3DE0">
                <wp:simplePos x="0" y="0"/>
                <wp:positionH relativeFrom="column">
                  <wp:posOffset>8552815</wp:posOffset>
                </wp:positionH>
                <wp:positionV relativeFrom="paragraph">
                  <wp:posOffset>3605530</wp:posOffset>
                </wp:positionV>
                <wp:extent cx="490855" cy="1297940"/>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D46B36" id="Graphic 74" o:spid="_x0000_s1026" style="position:absolute;margin-left:673.45pt;margin-top:283.9pt;width:38.65pt;height:102.2pt;z-index:-251708421"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">
                <v:shape id="Freeform 134"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14204" behindDoc="1" locked="0" layoutInCell="1" allowOverlap="1" wp14:anchorId="516BA90B" wp14:editId="0A819CC2">
                <wp:simplePos x="0" y="0"/>
                <wp:positionH relativeFrom="column">
                  <wp:posOffset>8616315</wp:posOffset>
                </wp:positionH>
                <wp:positionV relativeFrom="paragraph">
                  <wp:posOffset>2025015</wp:posOffset>
                </wp:positionV>
                <wp:extent cx="391160" cy="1175385"/>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03757B" id="Graphic 73" o:spid="_x0000_s1026" style="position:absolute;margin-left:678.45pt;margin-top:159.45pt;width:30.8pt;height:92.55pt;z-index:-25170227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">
                <v:shape id="Freeform 115"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22397" behindDoc="1" locked="0" layoutInCell="1" allowOverlap="1" wp14:anchorId="286D4E01" wp14:editId="296784E9">
                <wp:simplePos x="0" y="0"/>
                <wp:positionH relativeFrom="column">
                  <wp:posOffset>8642985</wp:posOffset>
                </wp:positionH>
                <wp:positionV relativeFrom="paragraph">
                  <wp:posOffset>507365</wp:posOffset>
                </wp:positionV>
                <wp:extent cx="387985" cy="935355"/>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F516DD" id="Graphic 72" o:spid="_x0000_s1026" style="position:absolute;margin-left:680.55pt;margin-top:39.95pt;width:30.55pt;height:73.65pt;z-index:-251694083"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">
                <v:shape id="Freeform 98"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sidR="00C53A5F">
        <w:rPr>
          <w:noProof/>
          <w:sz w:val="16"/>
          <w:szCs w:val="20"/>
        </w:rPr>
        <mc:AlternateContent>
          <mc:Choice Requires="wps">
            <w:drawing>
              <wp:anchor distT="0" distB="0" distL="114300" distR="114300" simplePos="0" relativeHeight="251583478" behindDoc="1" locked="0" layoutInCell="1" allowOverlap="1" wp14:anchorId="46F97106" wp14:editId="01A6C036">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EB39D8" id="Rectangle 94" o:spid="_x0000_s1026" style="position:absolute;margin-left:60.95pt;margin-top:14.6pt;width:669.35pt;height:124.3pt;z-index:-2517330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21BB8968" w14:textId="23590B06" w:rsidR="00833088" w:rsidRPr="00E74A09" w:rsidRDefault="0053220E" w:rsidP="00E74A09">
      <w:pPr>
        <w:spacing w:after="0" w:line="276" w:lineRule="auto"/>
        <w:rPr>
          <w:color w:val="595959" w:themeColor="text1" w:themeTint="A6"/>
          <w:sz w:val="32"/>
          <w:szCs w:val="32"/>
        </w:rPr>
        <w:sectPr w:rsidR="00833088" w:rsidRPr="00E74A09" w:rsidSect="002D333A">
          <w:headerReference w:type="default" r:id="rId11"/>
          <w:pgSz w:w="15840" w:h="12240" w:orient="landscape"/>
          <w:pgMar w:top="441" w:right="576" w:bottom="450" w:left="621" w:header="0" w:footer="0" w:gutter="0"/>
          <w:cols w:space="720"/>
          <w:titlePg/>
          <w:docGrid w:linePitch="360"/>
        </w:sectPr>
      </w:pPr>
      <w:r>
        <w:rPr>
          <w:noProof/>
          <w:sz w:val="16"/>
          <w:szCs w:val="20"/>
        </w:rPr>
        <mc:AlternateContent>
          <mc:Choice Requires="wps">
            <w:drawing>
              <wp:anchor distT="0" distB="0" distL="114300" distR="114300" simplePos="0" relativeHeight="251578355" behindDoc="1" locked="0" layoutInCell="1" allowOverlap="1" wp14:anchorId="2A08A8FE" wp14:editId="42E3A8F3">
                <wp:simplePos x="0" y="0"/>
                <wp:positionH relativeFrom="column">
                  <wp:posOffset>777875</wp:posOffset>
                </wp:positionH>
                <wp:positionV relativeFrom="paragraph">
                  <wp:posOffset>6466205</wp:posOffset>
                </wp:positionV>
                <wp:extent cx="8500745" cy="45719"/>
                <wp:effectExtent l="0" t="0" r="0" b="5715"/>
                <wp:wrapNone/>
                <wp:docPr id="1999908577" name="Rectangle 19999085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51E98" id="Rectangle 1999908577" o:spid="_x0000_s1026" style="position:absolute;margin-left:61.25pt;margin-top:509.15pt;width:669.35pt;height:3.6pt;z-index:-2517381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0404" behindDoc="1" locked="0" layoutInCell="1" allowOverlap="1" wp14:anchorId="0787C91F" wp14:editId="09168212">
                <wp:simplePos x="0" y="0"/>
                <wp:positionH relativeFrom="column">
                  <wp:posOffset>777875</wp:posOffset>
                </wp:positionH>
                <wp:positionV relativeFrom="paragraph">
                  <wp:posOffset>4817745</wp:posOffset>
                </wp:positionV>
                <wp:extent cx="8500745" cy="45719"/>
                <wp:effectExtent l="0" t="0" r="0" b="5715"/>
                <wp:wrapNone/>
                <wp:docPr id="1720636300" name="Rectangle 172063630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9C5A0" id="Rectangle 1720636300" o:spid="_x0000_s1026" style="position:absolute;margin-left:61.25pt;margin-top:379.35pt;width:669.35pt;height:3.6pt;z-index:-2517360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2453" behindDoc="1" locked="0" layoutInCell="1" allowOverlap="1" wp14:anchorId="30DA6622" wp14:editId="3F889C58">
                <wp:simplePos x="0" y="0"/>
                <wp:positionH relativeFrom="column">
                  <wp:posOffset>777875</wp:posOffset>
                </wp:positionH>
                <wp:positionV relativeFrom="paragraph">
                  <wp:posOffset>3180715</wp:posOffset>
                </wp:positionV>
                <wp:extent cx="8500745" cy="45719"/>
                <wp:effectExtent l="0" t="0" r="0" b="5715"/>
                <wp:wrapNone/>
                <wp:docPr id="1630631778" name="Rectangle 1630631778"/>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D3D8A" id="Rectangle 1630631778" o:spid="_x0000_s1026" style="position:absolute;margin-left:61.25pt;margin-top:250.45pt;width:669.35pt;height:3.6pt;z-index:-2517340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sidR="008E3F68">
        <w:rPr>
          <w:noProof/>
          <w:sz w:val="16"/>
          <w:szCs w:val="20"/>
        </w:rPr>
        <mc:AlternateContent>
          <mc:Choice Requires="wps">
            <w:drawing>
              <wp:anchor distT="0" distB="0" distL="114300" distR="114300" simplePos="0" relativeHeight="251584502" behindDoc="1" locked="0" layoutInCell="1" allowOverlap="1" wp14:anchorId="7360499B" wp14:editId="76E2B175">
                <wp:simplePos x="0" y="0"/>
                <wp:positionH relativeFrom="column">
                  <wp:posOffset>775246</wp:posOffset>
                </wp:positionH>
                <wp:positionV relativeFrom="paragraph">
                  <wp:posOffset>1528653</wp:posOffset>
                </wp:positionV>
                <wp:extent cx="8500745" cy="45719"/>
                <wp:effectExtent l="0" t="0" r="0" b="5715"/>
                <wp:wrapNone/>
                <wp:docPr id="27623460" name="Rectangle 2762346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6E637" id="Rectangle 27623460" o:spid="_x0000_s1026" style="position:absolute;margin-left:61.05pt;margin-top:120.35pt;width:669.35pt;height:3.6pt;z-index:-251731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sidR="008E3F68">
        <w:rPr>
          <w:noProof/>
          <w:color w:val="595959" w:themeColor="text1" w:themeTint="A6"/>
          <w:sz w:val="32"/>
          <w:szCs w:val="32"/>
        </w:rPr>
        <mc:AlternateContent>
          <mc:Choice Requires="wps">
            <w:drawing>
              <wp:anchor distT="0" distB="0" distL="114300" distR="114300" simplePos="0" relativeHeight="251663360" behindDoc="1" locked="0" layoutInCell="1" allowOverlap="1" wp14:anchorId="7442C1AC" wp14:editId="71BEDF5F">
                <wp:simplePos x="0" y="0"/>
                <wp:positionH relativeFrom="column">
                  <wp:posOffset>892175</wp:posOffset>
                </wp:positionH>
                <wp:positionV relativeFrom="paragraph">
                  <wp:posOffset>1718310</wp:posOffset>
                </wp:positionV>
                <wp:extent cx="6492240" cy="1508125"/>
                <wp:effectExtent l="0" t="0" r="0" b="0"/>
                <wp:wrapNone/>
                <wp:docPr id="14" name="Rectangle 14"/>
                <wp:cNvGraphicFramePr/>
                <a:graphic xmlns:a="http://schemas.openxmlformats.org/drawingml/2006/main">
                  <a:graphicData uri="http://schemas.microsoft.com/office/word/2010/wordprocessingShape">
                    <wps:wsp>
                      <wps:cNvSpPr/>
                      <wps:spPr>
                        <a:xfrm>
                          <a:off x="0" y="0"/>
                          <a:ext cx="649224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6" style="position:absolute;margin-left:70.25pt;margin-top:135.3pt;width:511.2pt;height:1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" filled="f" stroked="f" strokeweight="1pt">
                <v:textbox inset=",7.2pt">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w:t>
                      </w:r>
                      <w:r w:rsidRPr="008E3F68">
                        <w:rPr>
                          <w:color w:val="000000" w:themeColor="text1"/>
                          <w:sz w:val="26"/>
                          <w:szCs w:val="26"/>
                        </w:rPr>
                        <w:t xml:space="preserve"> </w:t>
                      </w:r>
                    </w:p>
                  </w:txbxContent>
                </v:textbox>
              </v:rect>
            </w:pict>
          </mc:Fallback>
        </mc:AlternateContent>
      </w:r>
      <w:r w:rsidR="00EC73B2">
        <w:rPr>
          <w:noProof/>
          <w:color w:val="595959" w:themeColor="text1" w:themeTint="A6"/>
          <w:sz w:val="32"/>
          <w:szCs w:val="32"/>
        </w:rPr>
        <mc:AlternateContent>
          <mc:Choice Requires="wps">
            <w:drawing>
              <wp:anchor distT="0" distB="0" distL="114300" distR="114300" simplePos="0" relativeHeight="251728896" behindDoc="0" locked="0" layoutInCell="1" allowOverlap="1" wp14:anchorId="70B50C3B" wp14:editId="428C21BE">
                <wp:simplePos x="0" y="0"/>
                <wp:positionH relativeFrom="column">
                  <wp:posOffset>8949055</wp:posOffset>
                </wp:positionH>
                <wp:positionV relativeFrom="paragraph">
                  <wp:posOffset>5023485</wp:posOffset>
                </wp:positionV>
                <wp:extent cx="137160" cy="758825"/>
                <wp:effectExtent l="0" t="0" r="2540" b="3175"/>
                <wp:wrapNone/>
                <wp:docPr id="469450831"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958F7"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704.65pt;margin-top:395.55pt;width:10.8pt;height:59.75pt;rotation:18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6848" behindDoc="0" locked="0" layoutInCell="1" allowOverlap="1" wp14:anchorId="719431BB" wp14:editId="14F754F6">
                <wp:simplePos x="0" y="0"/>
                <wp:positionH relativeFrom="column">
                  <wp:posOffset>8947785</wp:posOffset>
                </wp:positionH>
                <wp:positionV relativeFrom="paragraph">
                  <wp:posOffset>3375660</wp:posOffset>
                </wp:positionV>
                <wp:extent cx="137160" cy="758825"/>
                <wp:effectExtent l="0" t="0" r="2540" b="3175"/>
                <wp:wrapNone/>
                <wp:docPr id="209484240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D231" id="Right Triangle 4" o:spid="_x0000_s1026" type="#_x0000_t6" style="position:absolute;margin-left:704.55pt;margin-top:265.8pt;width:10.8pt;height:59.75pt;rotation:18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4800" behindDoc="0" locked="0" layoutInCell="1" allowOverlap="1" wp14:anchorId="621631C6" wp14:editId="6F831A29">
                <wp:simplePos x="0" y="0"/>
                <wp:positionH relativeFrom="column">
                  <wp:posOffset>8951595</wp:posOffset>
                </wp:positionH>
                <wp:positionV relativeFrom="paragraph">
                  <wp:posOffset>1729740</wp:posOffset>
                </wp:positionV>
                <wp:extent cx="137160" cy="758825"/>
                <wp:effectExtent l="0" t="0" r="2540" b="3175"/>
                <wp:wrapNone/>
                <wp:docPr id="982801129"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B0C9" id="Right Triangle 4" o:spid="_x0000_s1026" type="#_x0000_t6" style="position:absolute;margin-left:704.85pt;margin-top:136.2pt;width:10.8pt;height:59.75pt;rotation:18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2752" behindDoc="0" locked="0" layoutInCell="1" allowOverlap="1" wp14:anchorId="0B4D786C" wp14:editId="138F8AF6">
                <wp:simplePos x="0" y="0"/>
                <wp:positionH relativeFrom="column">
                  <wp:posOffset>8941925</wp:posOffset>
                </wp:positionH>
                <wp:positionV relativeFrom="paragraph">
                  <wp:posOffset>86360</wp:posOffset>
                </wp:positionV>
                <wp:extent cx="137160" cy="758825"/>
                <wp:effectExtent l="0" t="0" r="2540" b="3175"/>
                <wp:wrapNone/>
                <wp:docPr id="1660678146"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4AC4F" id="Right Triangle 4" o:spid="_x0000_s1026" type="#_x0000_t6" style="position:absolute;margin-left:704.1pt;margin-top:6.8pt;width:10.8pt;height:59.75pt;rotation:18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sidR="0020073F">
        <w:rPr>
          <w:noProof/>
          <w:color w:val="595959" w:themeColor="text1" w:themeTint="A6"/>
          <w:sz w:val="32"/>
          <w:szCs w:val="32"/>
        </w:rPr>
        <mc:AlternateContent>
          <mc:Choice Requires="wps">
            <w:drawing>
              <wp:anchor distT="0" distB="0" distL="114300" distR="114300" simplePos="0" relativeHeight="251594744" behindDoc="1" locked="0" layoutInCell="1" allowOverlap="1" wp14:anchorId="6AB35687" wp14:editId="04D2C0C9">
                <wp:simplePos x="0" y="0"/>
                <wp:positionH relativeFrom="column">
                  <wp:posOffset>8444865</wp:posOffset>
                </wp:positionH>
                <wp:positionV relativeFrom="paragraph">
                  <wp:posOffset>1638300</wp:posOffset>
                </wp:positionV>
                <wp:extent cx="731520" cy="1581986"/>
                <wp:effectExtent l="0" t="0" r="5080" b="5715"/>
                <wp:wrapNone/>
                <wp:docPr id="1240221977"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423DB" id="Freeform 3" o:spid="_x0000_s1026" style="position:absolute;margin-left:664.95pt;margin-top:129pt;width:57.6pt;height:124.55pt;z-index:-251721736;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6793" behindDoc="1" locked="0" layoutInCell="1" allowOverlap="1" wp14:anchorId="7E327FB4" wp14:editId="243A8217">
                <wp:simplePos x="0" y="0"/>
                <wp:positionH relativeFrom="column">
                  <wp:posOffset>8444865</wp:posOffset>
                </wp:positionH>
                <wp:positionV relativeFrom="paragraph">
                  <wp:posOffset>3282315</wp:posOffset>
                </wp:positionV>
                <wp:extent cx="731520" cy="1581986"/>
                <wp:effectExtent l="0" t="0" r="5080" b="5715"/>
                <wp:wrapNone/>
                <wp:docPr id="1434411125" name="Freeform 1434411125"/>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571B5" id="Freeform 1434411125" o:spid="_x0000_s1026" style="position:absolute;margin-left:664.95pt;margin-top:258.45pt;width:57.6pt;height:124.55pt;z-index:-251719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6EB286BD" wp14:editId="739D6021">
                <wp:simplePos x="0" y="0"/>
                <wp:positionH relativeFrom="column">
                  <wp:posOffset>8444865</wp:posOffset>
                </wp:positionH>
                <wp:positionV relativeFrom="paragraph">
                  <wp:posOffset>4923155</wp:posOffset>
                </wp:positionV>
                <wp:extent cx="731520" cy="1581986"/>
                <wp:effectExtent l="0" t="0" r="5080" b="5715"/>
                <wp:wrapNone/>
                <wp:docPr id="151" name="Freeform 151"/>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86EE7" id="Freeform 151" o:spid="_x0000_s1026" style="position:absolute;margin-left:664.95pt;margin-top:387.65pt;width:57.6pt;height:124.55pt;z-index:-2517176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sidR="00FA42FA">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24229C2F" wp14:editId="777DBF88">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183CE" id="Right Triangle 188" o:spid="_x0000_s1026" type="#_x0000_t6" style="position:absolute;margin-left:33.7pt;margin-top:102.15pt;width:21.6pt;height:21.6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1792" behindDoc="1" locked="0" layoutInCell="1" allowOverlap="1" wp14:anchorId="252A064D" wp14:editId="2E29B3D3">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085D7" id="Right Triangle 190" o:spid="_x0000_s1026" type="#_x0000_t6" style="position:absolute;margin-left:33.9pt;margin-top:231.7pt;width:21.6pt;height:21.6pt;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4864" behindDoc="1" locked="0" layoutInCell="1" allowOverlap="1" wp14:anchorId="5A7EA282" wp14:editId="10E48364">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318BB" id="Right Triangle 192" o:spid="_x0000_s1026" type="#_x0000_t6" style="position:absolute;margin-left:33.7pt;margin-top:360.9pt;width:21.6pt;height:21.6pt;flip:x;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6912" behindDoc="1" locked="0" layoutInCell="1" allowOverlap="1" wp14:anchorId="45E0309C" wp14:editId="29914FB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CAD74" id="Right Triangle 194" o:spid="_x0000_s1026" type="#_x0000_t6" style="position:absolute;margin-left:33.9pt;margin-top:490.5pt;width:21.6pt;height:21.6pt;flip:x;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581429" behindDoc="1" locked="0" layoutInCell="1" allowOverlap="1" wp14:anchorId="09FD8693" wp14:editId="46AC2F1E">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9C1344" id="Rectangle 111" o:spid="_x0000_s1026" style="position:absolute;margin-left:60.95pt;margin-top:129.2pt;width:669.35pt;height:124.25pt;z-index:-2517350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9380" behindDoc="1" locked="0" layoutInCell="1" allowOverlap="1" wp14:anchorId="6F88E5A5" wp14:editId="5698739B">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1C930B" id="Rectangle 129" o:spid="_x0000_s1026" style="position:absolute;margin-left:60.95pt;margin-top:258.65pt;width:669.35pt;height:124.25pt;z-index:-2517371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7331" behindDoc="1" locked="0" layoutInCell="1" allowOverlap="1" wp14:anchorId="22D5CD5A" wp14:editId="08F2EE00">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1A4D63" id="Rectangle 150" o:spid="_x0000_s1026" style="position:absolute;margin-left:60.95pt;margin-top:388.05pt;width:669.35pt;height:124.25pt;z-index:-2517391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1914" behindDoc="1" locked="0" layoutInCell="1" allowOverlap="1" wp14:anchorId="259A82D7" wp14:editId="0F26C3E1">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E873C8" id="Freeform 161" o:spid="_x0000_s1026" style="position:absolute;margin-left:5.25pt;margin-top:401.35pt;width:32.9pt;height:96.9pt;z-index:-251714566;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09083" behindDoc="1" locked="0" layoutInCell="1" allowOverlap="1" wp14:anchorId="5313DDA5" wp14:editId="50BB112A">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F2F5E5" id="Freeform 147" o:spid="_x0000_s1026" style="position:absolute;margin-left:5.95pt;margin-top:271.2pt;width:32.05pt;height:99.8pt;z-index:-251707397;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2FE0F82" wp14:editId="0AE5026F">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E6D976" id="Freeform 126" o:spid="_x0000_s1026" style="position:absolute;margin-left:-4.05pt;margin-top:143.9pt;width:51.85pt;height:96.9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3421" behindDoc="1" locked="0" layoutInCell="1" allowOverlap="1" wp14:anchorId="68219256" wp14:editId="1CE3F3F9">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2E431B" id="Freeform 107" o:spid="_x0000_s1026" style="position:absolute;margin-left:5.3pt;margin-top:10.15pt;width:33.5pt;height:99.8pt;z-index:-251693059;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7456" behindDoc="1" locked="0" layoutInCell="1" allowOverlap="1" wp14:anchorId="79D36747" wp14:editId="007D8443">
                <wp:simplePos x="0" y="0"/>
                <wp:positionH relativeFrom="column">
                  <wp:posOffset>890270</wp:posOffset>
                </wp:positionH>
                <wp:positionV relativeFrom="paragraph">
                  <wp:posOffset>5008880</wp:posOffset>
                </wp:positionV>
                <wp:extent cx="6492240"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7" style="position:absolute;margin-left:70.1pt;margin-top:394.4pt;width:511.2pt;height:118.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" filled="f" stroked="f" strokeweight="1pt">
                <v:textbox inset=",7.2pt">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w:t>
                      </w:r>
                      <w:r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1312" behindDoc="1" locked="0" layoutInCell="1" allowOverlap="1" wp14:anchorId="5B319B45" wp14:editId="5B4AC0B2">
                <wp:simplePos x="0" y="0"/>
                <wp:positionH relativeFrom="column">
                  <wp:posOffset>890270</wp:posOffset>
                </wp:positionH>
                <wp:positionV relativeFrom="paragraph">
                  <wp:posOffset>66675</wp:posOffset>
                </wp:positionV>
                <wp:extent cx="6492240" cy="1508760"/>
                <wp:effectExtent l="0" t="0" r="0" b="0"/>
                <wp:wrapNone/>
                <wp:docPr id="10" name="Rectangle 10"/>
                <wp:cNvGraphicFramePr/>
                <a:graphic xmlns:a="http://schemas.openxmlformats.org/drawingml/2006/main">
                  <a:graphicData uri="http://schemas.microsoft.com/office/word/2010/wordprocessingShape">
                    <wps:wsp>
                      <wps:cNvSpPr/>
                      <wps:spPr>
                        <a:xfrm>
                          <a:off x="0" y="0"/>
                          <a:ext cx="649224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8" style="position:absolute;margin-left:70.1pt;margin-top:5.25pt;width:511.2pt;height:118.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" filled="f" stroked="f" strokeweight="1pt">
                <v:textbox inset=",7.2pt">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402F88DA" wp14:editId="726CD0C7">
                <wp:simplePos x="0" y="0"/>
                <wp:positionH relativeFrom="column">
                  <wp:posOffset>890270</wp:posOffset>
                </wp:positionH>
                <wp:positionV relativeFrom="paragraph">
                  <wp:posOffset>3354070</wp:posOffset>
                </wp:positionV>
                <wp:extent cx="6492240"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9" style="position:absolute;margin-left:70.1pt;margin-top:264.1pt;width:511.2pt;height:118.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" filled="f" stroked="f" strokeweight="1pt">
                <v:textbox inset=",7.2pt">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w:t>
                      </w:r>
                      <w:r w:rsidRPr="008E3F68">
                        <w:rPr>
                          <w:color w:val="000000" w:themeColor="text1"/>
                          <w:sz w:val="26"/>
                          <w:szCs w:val="26"/>
                        </w:rPr>
                        <w:t xml:space="preserve"> </w:t>
                      </w:r>
                    </w:p>
                  </w:txbxContent>
                </v:textbox>
              </v:rect>
            </w:pict>
          </mc:Fallback>
        </mc:AlternateContent>
      </w:r>
    </w:p>
    <w:bookmarkEnd w:id="5"/>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sectPr w:rsidR="002D333A"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910B2" w14:textId="77777777" w:rsidR="00C32D55" w:rsidRDefault="00C32D55" w:rsidP="00480F66">
      <w:pPr>
        <w:spacing w:after="0" w:line="240" w:lineRule="auto"/>
      </w:pPr>
      <w:r>
        <w:separator/>
      </w:r>
    </w:p>
  </w:endnote>
  <w:endnote w:type="continuationSeparator" w:id="0">
    <w:p w14:paraId="336E9335" w14:textId="77777777" w:rsidR="00C32D55" w:rsidRDefault="00C32D5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961E5" w14:textId="77777777" w:rsidR="00C32D55" w:rsidRDefault="00C32D55" w:rsidP="00480F66">
      <w:pPr>
        <w:spacing w:after="0" w:line="240" w:lineRule="auto"/>
      </w:pPr>
      <w:r>
        <w:separator/>
      </w:r>
    </w:p>
  </w:footnote>
  <w:footnote w:type="continuationSeparator" w:id="0">
    <w:p w14:paraId="07AE98BD" w14:textId="77777777" w:rsidR="00C32D55" w:rsidRDefault="00C32D5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9A24" w14:textId="77777777" w:rsidR="00787929" w:rsidRPr="00C805C2" w:rsidRDefault="0078792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54B4"/>
    <w:rsid w:val="0020073F"/>
    <w:rsid w:val="00203F44"/>
    <w:rsid w:val="00205C76"/>
    <w:rsid w:val="00222D22"/>
    <w:rsid w:val="00223549"/>
    <w:rsid w:val="00225FCA"/>
    <w:rsid w:val="00226595"/>
    <w:rsid w:val="00226A93"/>
    <w:rsid w:val="00227D4C"/>
    <w:rsid w:val="002420F8"/>
    <w:rsid w:val="00250EF4"/>
    <w:rsid w:val="00274428"/>
    <w:rsid w:val="002750CC"/>
    <w:rsid w:val="002755BB"/>
    <w:rsid w:val="0027725D"/>
    <w:rsid w:val="00281ABE"/>
    <w:rsid w:val="00286814"/>
    <w:rsid w:val="00291275"/>
    <w:rsid w:val="00296685"/>
    <w:rsid w:val="002A72F2"/>
    <w:rsid w:val="002B24F1"/>
    <w:rsid w:val="002B385A"/>
    <w:rsid w:val="002B39BC"/>
    <w:rsid w:val="002D333A"/>
    <w:rsid w:val="002D5E3D"/>
    <w:rsid w:val="002E065B"/>
    <w:rsid w:val="002F268F"/>
    <w:rsid w:val="00301C1D"/>
    <w:rsid w:val="0030555E"/>
    <w:rsid w:val="003210AB"/>
    <w:rsid w:val="003269AD"/>
    <w:rsid w:val="00335259"/>
    <w:rsid w:val="00341FCC"/>
    <w:rsid w:val="00342FAB"/>
    <w:rsid w:val="003521E3"/>
    <w:rsid w:val="00380DCD"/>
    <w:rsid w:val="003917B2"/>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2E4B"/>
    <w:rsid w:val="005037E3"/>
    <w:rsid w:val="005076B8"/>
    <w:rsid w:val="00517CA8"/>
    <w:rsid w:val="0053220E"/>
    <w:rsid w:val="005367EA"/>
    <w:rsid w:val="00541C9F"/>
    <w:rsid w:val="00541D2D"/>
    <w:rsid w:val="0054268D"/>
    <w:rsid w:val="00544A5D"/>
    <w:rsid w:val="00570608"/>
    <w:rsid w:val="00577F6E"/>
    <w:rsid w:val="00582332"/>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5D8A"/>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126"/>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87929"/>
    <w:rsid w:val="00790174"/>
    <w:rsid w:val="007C2D33"/>
    <w:rsid w:val="007D5EBC"/>
    <w:rsid w:val="007E12C8"/>
    <w:rsid w:val="007E79B5"/>
    <w:rsid w:val="007E7C8D"/>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3F68"/>
    <w:rsid w:val="008E7254"/>
    <w:rsid w:val="008F7553"/>
    <w:rsid w:val="00906570"/>
    <w:rsid w:val="0091541A"/>
    <w:rsid w:val="0092117C"/>
    <w:rsid w:val="0092169A"/>
    <w:rsid w:val="00926D72"/>
    <w:rsid w:val="00942AA1"/>
    <w:rsid w:val="00947186"/>
    <w:rsid w:val="00955D6F"/>
    <w:rsid w:val="00962F3A"/>
    <w:rsid w:val="009749F6"/>
    <w:rsid w:val="0098178C"/>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2D55"/>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075B6"/>
    <w:rsid w:val="00E11F8E"/>
    <w:rsid w:val="00E2134C"/>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C73B2"/>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2&amp;utm_source=template-word&amp;utm_medium=content&amp;utm_campaign=Marketing+Plan+SWOT+Analysis+Matrix-word-11892&amp;lpa=Marketing+Plan+SWOT+Analysis+Matrix+word+1189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104</Words>
  <Characters>593</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19-01-22T01:48:00Z</cp:lastPrinted>
  <dcterms:created xsi:type="dcterms:W3CDTF">2023-10-24T20:18:00Z</dcterms:created>
  <dcterms:modified xsi:type="dcterms:W3CDTF">2023-11-12T00:20:00Z</dcterms:modified>
</cp:coreProperties>
</file>